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7DDC95A" w:rsidR="00570CBD" w:rsidRPr="002737E3" w:rsidRDefault="00570CBD" w:rsidP="009F6E75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24"/>
          <w:szCs w:val="24"/>
        </w:rPr>
      </w:pPr>
      <w:r w:rsidRPr="002737E3">
        <w:rPr>
          <w:rFonts w:ascii="Calibri" w:hAnsi="Calibri" w:cs="Calibri"/>
          <w:color w:val="0F4761" w:themeColor="accent1" w:themeShade="BF"/>
          <w:sz w:val="24"/>
          <w:szCs w:val="24"/>
        </w:rPr>
        <w:t xml:space="preserve">Lab 02. </w:t>
      </w:r>
      <w:r w:rsidR="001E3A67" w:rsidRPr="002737E3">
        <w:rPr>
          <w:rFonts w:ascii="Calibri" w:hAnsi="Calibri" w:cs="Calibri"/>
          <w:color w:val="0F4761" w:themeColor="accent1" w:themeShade="BF"/>
          <w:sz w:val="24"/>
          <w:szCs w:val="24"/>
        </w:rPr>
        <w:t>Spatial Data</w:t>
      </w:r>
    </w:p>
    <w:p w14:paraId="3C31167C" w14:textId="2000B483" w:rsidR="00165084" w:rsidRPr="002737E3" w:rsidRDefault="00165084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Due date:</w:t>
      </w:r>
      <w:r w:rsidRPr="002737E3">
        <w:rPr>
          <w:rFonts w:ascii="Calibri" w:hAnsi="Calibri" w:cs="Calibri"/>
          <w:sz w:val="24"/>
          <w:szCs w:val="24"/>
        </w:rPr>
        <w:t xml:space="preserve"> Thursday, Feb </w:t>
      </w:r>
      <w:r w:rsidR="008104AC">
        <w:rPr>
          <w:rFonts w:ascii="Calibri" w:hAnsi="Calibri" w:cs="Calibri" w:hint="eastAsia"/>
          <w:sz w:val="24"/>
          <w:szCs w:val="24"/>
        </w:rPr>
        <w:t>13</w:t>
      </w:r>
      <w:r w:rsidRPr="002737E3">
        <w:rPr>
          <w:rFonts w:ascii="Calibri" w:hAnsi="Calibri" w:cs="Calibri"/>
          <w:sz w:val="24"/>
          <w:szCs w:val="24"/>
        </w:rPr>
        <w:t xml:space="preserve"> submitted as Word document to Canvas </w:t>
      </w:r>
      <w:r w:rsidRPr="002737E3">
        <w:rPr>
          <w:rFonts w:ascii="Calibri" w:hAnsi="Calibri" w:cs="Calibri"/>
          <w:b/>
          <w:bCs/>
          <w:i/>
          <w:iCs/>
          <w:sz w:val="24"/>
          <w:szCs w:val="24"/>
        </w:rPr>
        <w:t>Lab0</w:t>
      </w:r>
      <w:r w:rsidR="008104AC">
        <w:rPr>
          <w:rFonts w:ascii="Calibri" w:hAnsi="Calibri" w:cs="Calibri" w:hint="eastAsia"/>
          <w:b/>
          <w:bCs/>
          <w:i/>
          <w:iCs/>
          <w:sz w:val="24"/>
          <w:szCs w:val="24"/>
        </w:rPr>
        <w:t>3</w:t>
      </w:r>
      <w:r w:rsidRPr="002737E3">
        <w:rPr>
          <w:rFonts w:ascii="Calibri" w:hAnsi="Calibri" w:cs="Calibri"/>
          <w:sz w:val="24"/>
          <w:szCs w:val="24"/>
        </w:rPr>
        <w:t xml:space="preserve"> link</w:t>
      </w:r>
      <w:r w:rsidR="009F6E75" w:rsidRPr="002737E3">
        <w:rPr>
          <w:rFonts w:ascii="Calibri" w:hAnsi="Calibri" w:cs="Calibri"/>
          <w:sz w:val="24"/>
          <w:szCs w:val="24"/>
        </w:rPr>
        <w:t xml:space="preserve">. </w:t>
      </w:r>
      <w:r w:rsidRPr="002737E3">
        <w:rPr>
          <w:rFonts w:ascii="Calibri" w:hAnsi="Calibri" w:cs="Calibri"/>
          <w:sz w:val="24"/>
          <w:szCs w:val="24"/>
        </w:rPr>
        <w:t xml:space="preserve">This lab counts </w:t>
      </w:r>
      <w:r w:rsidR="009F6E75" w:rsidRPr="002737E3">
        <w:rPr>
          <w:rFonts w:ascii="Calibri" w:hAnsi="Calibri" w:cs="Calibri"/>
          <w:sz w:val="24"/>
          <w:szCs w:val="24"/>
        </w:rPr>
        <w:t>9</w:t>
      </w:r>
      <w:r w:rsidRPr="002737E3">
        <w:rPr>
          <w:rFonts w:ascii="Calibri" w:hAnsi="Calibri" w:cs="Calibri"/>
          <w:sz w:val="24"/>
          <w:szCs w:val="24"/>
        </w:rPr>
        <w:t xml:space="preserve"> % toward your total grade.</w:t>
      </w:r>
    </w:p>
    <w:p w14:paraId="4E09F1FA" w14:textId="61C8B8E9" w:rsidR="00165084" w:rsidRPr="002737E3" w:rsidRDefault="00165084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Objectives:</w:t>
      </w:r>
    </w:p>
    <w:p w14:paraId="693EB91F" w14:textId="1B8F1C92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1. Understand and apply logical operators to filter datasets.</w:t>
      </w:r>
    </w:p>
    <w:p w14:paraId="2650CC28" w14:textId="7B9B9AD0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2. Utilize Data Query Language (DQL) to retrieve and summarize data.</w:t>
      </w:r>
    </w:p>
    <w:p w14:paraId="04B4D19C" w14:textId="5C47BC05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3. Perform Data Manipulation Language (DML) operations to update and modify records.</w:t>
      </w:r>
    </w:p>
    <w:p w14:paraId="27D9EE31" w14:textId="4704E162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4. Use Data Definition Language (DDL) to alter table structures.</w:t>
      </w:r>
    </w:p>
    <w:p w14:paraId="6E93A132" w14:textId="21475714" w:rsidR="008104AC" w:rsidRPr="008104AC" w:rsidRDefault="008104AC" w:rsidP="008104AC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5. Implement subqueries to perform complex queries.</w:t>
      </w:r>
    </w:p>
    <w:p w14:paraId="62EA70D2" w14:textId="77777777" w:rsidR="008104AC" w:rsidRDefault="008104AC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A339532" w14:textId="788E7CD9" w:rsidR="00165084" w:rsidRPr="002737E3" w:rsidRDefault="00165084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Format of answer:</w:t>
      </w:r>
      <w:r w:rsidRPr="002737E3">
        <w:rPr>
          <w:rFonts w:ascii="Calibri" w:hAnsi="Calibri" w:cs="Calibri"/>
          <w:sz w:val="24"/>
          <w:szCs w:val="24"/>
        </w:rPr>
        <w:t xml:space="preserve"> Submit your answers as a </w:t>
      </w:r>
      <w:r w:rsidRPr="002737E3">
        <w:rPr>
          <w:rFonts w:ascii="Calibri" w:hAnsi="Calibri" w:cs="Calibri"/>
          <w:b/>
          <w:bCs/>
          <w:sz w:val="24"/>
          <w:szCs w:val="24"/>
        </w:rPr>
        <w:t>Word document or pdf</w:t>
      </w:r>
      <w:r w:rsidRPr="002737E3">
        <w:rPr>
          <w:rFonts w:ascii="Calibri" w:hAnsi="Calibri" w:cs="Calibri"/>
          <w:sz w:val="24"/>
          <w:szCs w:val="24"/>
        </w:rPr>
        <w:t xml:space="preserve"> with graphs </w:t>
      </w:r>
      <w:r w:rsidR="008104AC">
        <w:rPr>
          <w:rFonts w:ascii="Calibri" w:hAnsi="Calibri" w:cs="Calibri" w:hint="eastAsia"/>
          <w:sz w:val="24"/>
          <w:szCs w:val="24"/>
        </w:rPr>
        <w:t xml:space="preserve">(screenshot of your result table) and answer in SQL. </w:t>
      </w:r>
    </w:p>
    <w:p w14:paraId="0AD66825" w14:textId="77777777" w:rsidR="00165084" w:rsidRPr="002737E3" w:rsidRDefault="00165084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Notice:</w:t>
      </w:r>
      <w:r w:rsidRPr="002737E3">
        <w:rPr>
          <w:rFonts w:ascii="Calibri" w:hAnsi="Calibri" w:cs="Calibri"/>
          <w:sz w:val="24"/>
          <w:szCs w:val="24"/>
        </w:rPr>
        <w:t xml:space="preserve"> </w:t>
      </w:r>
      <w:r w:rsidRPr="002737E3">
        <w:rPr>
          <w:rFonts w:ascii="Calibri" w:hAnsi="Calibri" w:cs="Calibri"/>
          <w:color w:val="0B769F" w:themeColor="accent4" w:themeShade="BF"/>
          <w:sz w:val="24"/>
          <w:szCs w:val="24"/>
        </w:rPr>
        <w:t>All SQL commands are in blue color</w:t>
      </w:r>
    </w:p>
    <w:p w14:paraId="3F08EAA7" w14:textId="77777777" w:rsidR="00A67BDA" w:rsidRPr="002737E3" w:rsidRDefault="00A67BDA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FC40877" w14:textId="1C880DC9" w:rsidR="001B4232" w:rsidRPr="002737E3" w:rsidRDefault="001B4232" w:rsidP="001B423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In-Class Exercise</w:t>
      </w:r>
      <w:r w:rsidR="007779BD" w:rsidRPr="002737E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  <w:sz w:val="24"/>
          <w:szCs w:val="24"/>
        </w:rPr>
        <w:t>(</w:t>
      </w:r>
      <w:r w:rsidR="009F6E75" w:rsidRPr="002737E3">
        <w:rPr>
          <w:rFonts w:ascii="Calibri" w:hAnsi="Calibri" w:cs="Calibri"/>
          <w:b/>
          <w:bCs/>
          <w:color w:val="FF0000"/>
          <w:sz w:val="24"/>
          <w:szCs w:val="24"/>
        </w:rPr>
        <w:t>4</w:t>
      </w:r>
      <w:r w:rsidR="007779BD" w:rsidRPr="002737E3">
        <w:rPr>
          <w:rFonts w:ascii="Calibri" w:hAnsi="Calibri" w:cs="Calibri"/>
          <w:b/>
          <w:bCs/>
          <w:color w:val="FF0000"/>
          <w:sz w:val="24"/>
          <w:szCs w:val="24"/>
        </w:rPr>
        <w:t>pts)</w:t>
      </w:r>
    </w:p>
    <w:p w14:paraId="74AF4110" w14:textId="38888401" w:rsidR="007704EB" w:rsidRPr="002737E3" w:rsidRDefault="007704EB" w:rsidP="00E71062">
      <w:pPr>
        <w:spacing w:line="240" w:lineRule="auto"/>
        <w:rPr>
          <w:rFonts w:ascii="Calibri" w:hAnsi="Calibri" w:cs="Calibri"/>
          <w:b/>
          <w:bCs/>
          <w:color w:val="FF0000"/>
          <w:sz w:val="24"/>
          <w:szCs w:val="24"/>
        </w:rPr>
      </w:pPr>
      <w:r w:rsidRPr="002737E3">
        <w:rPr>
          <w:rFonts w:ascii="Calibri" w:hAnsi="Calibri" w:cs="Calibri"/>
          <w:b/>
          <w:bCs/>
          <w:sz w:val="24"/>
          <w:szCs w:val="24"/>
        </w:rPr>
        <w:t>On Your Own</w:t>
      </w:r>
      <w:r w:rsidR="007779BD" w:rsidRPr="002737E3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  <w:sz w:val="24"/>
          <w:szCs w:val="24"/>
        </w:rPr>
        <w:t>(5pts)</w:t>
      </w:r>
    </w:p>
    <w:p w14:paraId="5CED1F7B" w14:textId="7CCE3BD6" w:rsidR="002737E3" w:rsidRPr="009F6001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eastAsiaTheme="minorEastAsia" w:hAnsi="Calibri" w:cs="Calibri" w:hint="eastAsia"/>
          <w:color w:val="000000"/>
          <w:spacing w:val="-2"/>
          <w:lang w:eastAsia="zh-CN"/>
        </w:rPr>
      </w:pPr>
      <w:r w:rsidRPr="002737E3">
        <w:rPr>
          <w:rFonts w:ascii="Calibri" w:hAnsi="Calibri" w:cs="Calibri"/>
          <w:color w:val="000000"/>
          <w:spacing w:val="-2"/>
        </w:rPr>
        <w:t>Using the </w:t>
      </w:r>
      <w:proofErr w:type="spellStart"/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proofErr w:type="spellEnd"/>
      <w:r w:rsidRPr="002737E3">
        <w:rPr>
          <w:rFonts w:ascii="Calibri" w:hAnsi="Calibri" w:cs="Calibri"/>
          <w:color w:val="000000"/>
          <w:spacing w:val="-2"/>
        </w:rPr>
        <w:t xml:space="preserve"> table, answer the following questions </w:t>
      </w:r>
      <w:r w:rsidR="009F6001">
        <w:rPr>
          <w:rFonts w:ascii="Calibri" w:eastAsiaTheme="minorEastAsia" w:hAnsi="Calibri" w:cs="Calibri" w:hint="eastAsia"/>
          <w:color w:val="000000"/>
          <w:spacing w:val="-2"/>
          <w:lang w:eastAsia="zh-CN"/>
        </w:rPr>
        <w:t>.</w:t>
      </w:r>
    </w:p>
    <w:p w14:paraId="0FDD9830" w14:textId="627FBC69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 xml:space="preserve">Here is some helpful information to get started. </w:t>
      </w:r>
    </w:p>
    <w:tbl>
      <w:tblPr>
        <w:tblW w:w="0" w:type="auto"/>
        <w:tblBorders>
          <w:bottom w:val="single" w:sz="6" w:space="0" w:color="AAAAAA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6925"/>
      </w:tblGrid>
      <w:tr w:rsidR="002737E3" w:rsidRPr="002737E3" w14:paraId="67845425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C01D1A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blkid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CD521F4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A 15-digit code that uniquely identifies every census </w:t>
            </w:r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block</w:t>
            </w: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. (“360050001009000”)</w:t>
            </w:r>
          </w:p>
        </w:tc>
      </w:tr>
      <w:tr w:rsidR="002737E3" w:rsidRPr="002737E3" w14:paraId="081384B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A9D0CB8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total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5FDE3A8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Total number of people in the census block</w:t>
            </w:r>
          </w:p>
        </w:tc>
      </w:tr>
      <w:tr w:rsidR="002737E3" w:rsidRPr="002737E3" w14:paraId="17D26B69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6FD639E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whit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878A805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white” in the block</w:t>
            </w:r>
          </w:p>
        </w:tc>
      </w:tr>
      <w:tr w:rsidR="002737E3" w:rsidRPr="002737E3" w14:paraId="253AD128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E6F5955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black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C308F1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black” in the block</w:t>
            </w:r>
          </w:p>
        </w:tc>
      </w:tr>
      <w:tr w:rsidR="002737E3" w:rsidRPr="002737E3" w14:paraId="6BA2320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C76A992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nativ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F542F2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 xml:space="preserve">Number of people self-identifying as “native </w:t>
            </w:r>
            <w:proofErr w:type="spellStart"/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american</w:t>
            </w:r>
            <w:proofErr w:type="spellEnd"/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” in the block</w:t>
            </w:r>
          </w:p>
        </w:tc>
      </w:tr>
      <w:tr w:rsidR="002737E3" w:rsidRPr="002737E3" w14:paraId="09A45B8A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866133B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asia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EFC8C70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as “</w:t>
            </w:r>
            <w:proofErr w:type="spellStart"/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asias</w:t>
            </w:r>
            <w:proofErr w:type="spellEnd"/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” in the block</w:t>
            </w:r>
          </w:p>
        </w:tc>
      </w:tr>
      <w:tr w:rsidR="002737E3" w:rsidRPr="002737E3" w14:paraId="224BDD8C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1586F1D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pn_other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8AB64EE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people self-identifying with other categories in the block</w:t>
            </w:r>
          </w:p>
        </w:tc>
      </w:tr>
      <w:tr w:rsidR="002737E3" w:rsidRPr="002737E3" w14:paraId="750ED49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37F160E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hous_total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D7DFAE4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housing units in the block</w:t>
            </w:r>
          </w:p>
        </w:tc>
      </w:tr>
      <w:tr w:rsidR="002737E3" w:rsidRPr="002737E3" w14:paraId="4DCAFF0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4FDB36A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hous_own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23D8C359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owner-occupied housing units in the block</w:t>
            </w:r>
          </w:p>
        </w:tc>
      </w:tr>
      <w:tr w:rsidR="002737E3" w:rsidRPr="002737E3" w14:paraId="0A84995D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FA5A2C0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hous_ren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619457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umber of renter-occupied housing units in the block</w:t>
            </w:r>
          </w:p>
        </w:tc>
      </w:tr>
      <w:tr w:rsidR="002737E3" w:rsidRPr="002737E3" w14:paraId="1C80AAB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FC2A67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boronam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3F36BF0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Name of the New York borough. Manhattan, The Bronx, Brooklyn, Staten Island, Queens</w:t>
            </w:r>
          </w:p>
        </w:tc>
      </w:tr>
      <w:tr w:rsidR="002737E3" w:rsidRPr="002737E3" w14:paraId="6DD0E557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F21B766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proofErr w:type="spellStart"/>
            <w:r w:rsidRPr="002737E3">
              <w:rPr>
                <w:rFonts w:ascii="Calibri" w:eastAsia="Times New Roman" w:hAnsi="Calibri" w:cs="Calibri"/>
                <w:b/>
                <w:bCs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geom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858F23" w14:textId="77777777" w:rsidR="002737E3" w:rsidRPr="002737E3" w:rsidRDefault="002737E3" w:rsidP="002737E3">
            <w:pPr>
              <w:widowControl/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</w:pPr>
            <w:r w:rsidRPr="002737E3">
              <w:rPr>
                <w:rFonts w:ascii="Calibri" w:eastAsia="Times New Roman" w:hAnsi="Calibri" w:cs="Calibri"/>
                <w:color w:val="000000"/>
                <w:spacing w:val="-2"/>
                <w:kern w:val="0"/>
                <w:sz w:val="24"/>
                <w:szCs w:val="24"/>
                <w:lang w:eastAsia="en-US"/>
                <w14:ligatures w14:val="none"/>
              </w:rPr>
              <w:t>Polygon boundary of the block</w:t>
            </w:r>
          </w:p>
        </w:tc>
      </w:tr>
    </w:tbl>
    <w:p w14:paraId="62BB8014" w14:textId="77777777" w:rsidR="002737E3" w:rsidRDefault="002737E3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F5DD7FC" w14:textId="77777777" w:rsidR="009F6001" w:rsidRDefault="009F6001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1898C544" w14:textId="77777777" w:rsidR="008104AC" w:rsidRPr="002737E3" w:rsidRDefault="008104AC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</w:p>
    <w:p w14:paraId="62F99D4D" w14:textId="1E1DD5B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lastRenderedPageBreak/>
        <w:t>1. Logical Operators and Data Types</w:t>
      </w:r>
    </w:p>
    <w:p w14:paraId="1D1485B1" w14:textId="37D47734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Retrieve all census blocks where the total population exceeds 1000 and the number of owner-occupied housing units is greater than renter-occupied ones.</w:t>
      </w:r>
    </w:p>
    <w:p w14:paraId="5AF3DC8C" w14:textId="77777777" w:rsidR="0050414B" w:rsidRPr="002737E3" w:rsidRDefault="0050414B" w:rsidP="0050414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32C4D81" w14:textId="22827A8C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2. Data Query Language (DQL)</w:t>
      </w:r>
    </w:p>
    <w:p w14:paraId="05A65423" w14:textId="283BA921" w:rsidR="002737E3" w:rsidRPr="002737E3" w:rsidRDefault="002737E3" w:rsidP="002737E3">
      <w:pPr>
        <w:spacing w:line="240" w:lineRule="auto"/>
        <w:rPr>
          <w:rFonts w:ascii="Calibri" w:hAnsi="Calibri" w:cs="Calibri" w:hint="eastAsia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List the total population and total housing units for each borough.</w:t>
      </w:r>
      <w:r w:rsidR="009F6001">
        <w:rPr>
          <w:rFonts w:ascii="Calibri" w:hAnsi="Calibri" w:cs="Calibri" w:hint="eastAsia"/>
          <w:sz w:val="24"/>
          <w:szCs w:val="24"/>
        </w:rPr>
        <w:t xml:space="preserve"> Aggregate </w:t>
      </w:r>
      <w:proofErr w:type="spellStart"/>
      <w:r w:rsidR="009F6001">
        <w:rPr>
          <w:rFonts w:ascii="Calibri" w:hAnsi="Calibri" w:cs="Calibri" w:hint="eastAsia"/>
          <w:sz w:val="24"/>
          <w:szCs w:val="24"/>
        </w:rPr>
        <w:t>popn_total</w:t>
      </w:r>
      <w:proofErr w:type="spellEnd"/>
      <w:r w:rsidR="009F6001">
        <w:rPr>
          <w:rFonts w:ascii="Calibri" w:hAnsi="Calibri" w:cs="Calibri" w:hint="eastAsia"/>
          <w:sz w:val="24"/>
          <w:szCs w:val="24"/>
        </w:rPr>
        <w:t xml:space="preserve"> and </w:t>
      </w:r>
      <w:proofErr w:type="spellStart"/>
      <w:r w:rsidR="009F6001">
        <w:rPr>
          <w:rFonts w:ascii="Calibri" w:hAnsi="Calibri" w:cs="Calibri" w:hint="eastAsia"/>
          <w:sz w:val="24"/>
          <w:szCs w:val="24"/>
        </w:rPr>
        <w:t>house_total</w:t>
      </w:r>
      <w:proofErr w:type="spellEnd"/>
      <w:r w:rsidR="009F6001">
        <w:rPr>
          <w:rFonts w:ascii="Calibri" w:hAnsi="Calibri" w:cs="Calibri" w:hint="eastAsia"/>
          <w:sz w:val="24"/>
          <w:szCs w:val="24"/>
        </w:rPr>
        <w:t xml:space="preserve"> to each borough</w:t>
      </w:r>
    </w:p>
    <w:p w14:paraId="422E164A" w14:textId="77777777" w:rsidR="0050414B" w:rsidRPr="002737E3" w:rsidRDefault="0050414B" w:rsidP="0050414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028FE22B" w14:textId="67D297E4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3. Data Manipulation Language (DML)</w:t>
      </w:r>
    </w:p>
    <w:p w14:paraId="64E4446A" w14:textId="6CEDD3E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Increase the number of renter-occupied housing units by 10% in all blocks where the borough is 'Manhattan'.</w:t>
      </w:r>
    </w:p>
    <w:p w14:paraId="03FF9FB3" w14:textId="77777777" w:rsidR="0050414B" w:rsidRPr="0050414B" w:rsidRDefault="0050414B" w:rsidP="0050414B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</w:p>
    <w:p w14:paraId="27DF77C2" w14:textId="595FA311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4. Data Definition Language (DDL)</w:t>
      </w:r>
    </w:p>
    <w:p w14:paraId="430212EF" w14:textId="13D413D5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Add a new column to the table to store the percentage of white population in each block.</w:t>
      </w:r>
      <w:r w:rsidR="0050414B">
        <w:rPr>
          <w:rFonts w:ascii="Calibri" w:hAnsi="Calibri" w:cs="Calibri" w:hint="eastAsia"/>
          <w:sz w:val="24"/>
          <w:szCs w:val="24"/>
        </w:rPr>
        <w:t xml:space="preserve"> </w:t>
      </w:r>
    </w:p>
    <w:p w14:paraId="3A7A13A2" w14:textId="77777777" w:rsidR="0050414B" w:rsidRPr="002737E3" w:rsidRDefault="0050414B" w:rsidP="0050414B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2A32A76" w14:textId="77B0F38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5. Data Manipulation Language (DML)</w:t>
      </w:r>
    </w:p>
    <w:p w14:paraId="58A0C071" w14:textId="5A7AE5A5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Populate the new column '</w:t>
      </w:r>
      <w:proofErr w:type="spellStart"/>
      <w:r w:rsidRPr="002737E3">
        <w:rPr>
          <w:rFonts w:ascii="Calibri" w:hAnsi="Calibri" w:cs="Calibri"/>
          <w:sz w:val="24"/>
          <w:szCs w:val="24"/>
        </w:rPr>
        <w:t>perc_white</w:t>
      </w:r>
      <w:proofErr w:type="spellEnd"/>
      <w:r w:rsidRPr="002737E3">
        <w:rPr>
          <w:rFonts w:ascii="Calibri" w:hAnsi="Calibri" w:cs="Calibri"/>
          <w:sz w:val="24"/>
          <w:szCs w:val="24"/>
        </w:rPr>
        <w:t>' with the percentage of the white population relative to the total population.</w:t>
      </w:r>
    </w:p>
    <w:p w14:paraId="70FC42D2" w14:textId="77777777" w:rsidR="00585DF0" w:rsidRPr="00585DF0" w:rsidRDefault="00585DF0" w:rsidP="00585DF0">
      <w:pPr>
        <w:spacing w:line="240" w:lineRule="auto"/>
        <w:rPr>
          <w:rFonts w:ascii="Calibri" w:hAnsi="Calibri" w:cs="Calibri"/>
          <w:b/>
          <w:bCs/>
          <w:color w:val="0070C0"/>
          <w:sz w:val="24"/>
          <w:szCs w:val="24"/>
        </w:rPr>
      </w:pPr>
    </w:p>
    <w:p w14:paraId="7C60BC89" w14:textId="5941A304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6. Advanced Logical Operators</w:t>
      </w:r>
    </w:p>
    <w:p w14:paraId="262DCE81" w14:textId="4617A532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Retrieve blocks where the total population is less than 500 or the percentage of the white population exceeds 70%.</w:t>
      </w:r>
    </w:p>
    <w:p w14:paraId="4B73EACE" w14:textId="77777777" w:rsidR="009F6001" w:rsidRDefault="009F6001" w:rsidP="002737E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1CAA918" w14:textId="1A47B192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7. Combining DQL and Spatial Queries</w:t>
      </w:r>
    </w:p>
    <w:p w14:paraId="26C5C61A" w14:textId="7017B6C1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Find all census blocks in 'Brooklyn' with a total population density greater than 10,000 people per square kilometer.</w:t>
      </w:r>
    </w:p>
    <w:p w14:paraId="14A68EA9" w14:textId="28CA3A9D" w:rsidR="00585DF0" w:rsidRPr="002737E3" w:rsidRDefault="00585DF0" w:rsidP="002737E3">
      <w:p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 xml:space="preserve">Hint: Using </w:t>
      </w:r>
      <w:proofErr w:type="spellStart"/>
      <w:r>
        <w:rPr>
          <w:rFonts w:ascii="Calibri" w:hAnsi="Calibri" w:cs="Calibri" w:hint="eastAsia"/>
          <w:sz w:val="24"/>
          <w:szCs w:val="24"/>
        </w:rPr>
        <w:t>ST_Area</w:t>
      </w:r>
      <w:proofErr w:type="spellEnd"/>
      <w:r>
        <w:rPr>
          <w:rFonts w:ascii="Calibri" w:hAnsi="Calibri" w:cs="Calibri" w:hint="eastAsia"/>
          <w:sz w:val="24"/>
          <w:szCs w:val="24"/>
        </w:rPr>
        <w:t>(</w:t>
      </w:r>
      <w:proofErr w:type="spellStart"/>
      <w:r>
        <w:rPr>
          <w:rFonts w:ascii="Calibri" w:hAnsi="Calibri" w:cs="Calibri" w:hint="eastAsia"/>
          <w:sz w:val="24"/>
          <w:szCs w:val="24"/>
        </w:rPr>
        <w:t>geom</w:t>
      </w:r>
      <w:proofErr w:type="spellEnd"/>
      <w:r>
        <w:rPr>
          <w:rFonts w:ascii="Calibri" w:hAnsi="Calibri" w:cs="Calibri" w:hint="eastAsia"/>
          <w:sz w:val="24"/>
          <w:szCs w:val="24"/>
        </w:rPr>
        <w:t>) to calculate the Area of each census tract</w:t>
      </w:r>
    </w:p>
    <w:p w14:paraId="75B6C8B8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2EE79FF" w14:textId="53A847A3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8. Creating a New Table (DDL)</w:t>
      </w:r>
    </w:p>
    <w:p w14:paraId="41CB203A" w14:textId="2B59C092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Create a new table</w:t>
      </w:r>
      <w:r w:rsidR="009F6001">
        <w:rPr>
          <w:rFonts w:ascii="Calibri" w:hAnsi="Calibri" w:cs="Calibri" w:hint="eastAsia"/>
          <w:sz w:val="24"/>
          <w:szCs w:val="24"/>
        </w:rPr>
        <w:t xml:space="preserve"> </w:t>
      </w:r>
      <w:r w:rsidR="009F6001">
        <w:rPr>
          <w:rFonts w:ascii="Calibri" w:hAnsi="Calibri" w:cs="Calibri"/>
          <w:sz w:val="24"/>
          <w:szCs w:val="24"/>
        </w:rPr>
        <w:t>‘</w:t>
      </w:r>
      <w:proofErr w:type="spellStart"/>
      <w:r w:rsidR="009F6001" w:rsidRPr="00585DF0">
        <w:rPr>
          <w:rFonts w:ascii="Calibri" w:hAnsi="Calibri" w:cs="Calibri"/>
          <w:sz w:val="24"/>
          <w:szCs w:val="24"/>
        </w:rPr>
        <w:t>borough_summary</w:t>
      </w:r>
      <w:proofErr w:type="spellEnd"/>
      <w:r w:rsidR="009F6001">
        <w:rPr>
          <w:rFonts w:ascii="Calibri" w:hAnsi="Calibri" w:cs="Calibri"/>
          <w:sz w:val="24"/>
          <w:szCs w:val="24"/>
        </w:rPr>
        <w:t>’</w:t>
      </w:r>
      <w:r w:rsidRPr="002737E3">
        <w:rPr>
          <w:rFonts w:ascii="Calibri" w:hAnsi="Calibri" w:cs="Calibri"/>
          <w:sz w:val="24"/>
          <w:szCs w:val="24"/>
        </w:rPr>
        <w:t xml:space="preserve"> to store summarized population data by borough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2713"/>
        <w:gridCol w:w="1877"/>
      </w:tblGrid>
      <w:tr w:rsidR="00585DF0" w:rsidRPr="00585DF0" w14:paraId="30024D0A" w14:textId="77777777" w:rsidTr="00585DF0">
        <w:tc>
          <w:tcPr>
            <w:tcW w:w="2713" w:type="dxa"/>
          </w:tcPr>
          <w:p w14:paraId="7836070F" w14:textId="410895E5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  <w:sz w:val="24"/>
                <w:szCs w:val="24"/>
              </w:rPr>
              <w:t>Column name</w:t>
            </w:r>
          </w:p>
        </w:tc>
        <w:tc>
          <w:tcPr>
            <w:tcW w:w="1877" w:type="dxa"/>
          </w:tcPr>
          <w:p w14:paraId="4BB9BFDD" w14:textId="44C0DEE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  <w:sz w:val="24"/>
                <w:szCs w:val="24"/>
              </w:rPr>
              <w:t>Data Type</w:t>
            </w:r>
          </w:p>
        </w:tc>
      </w:tr>
      <w:tr w:rsidR="00585DF0" w:rsidRPr="00585DF0" w14:paraId="4CBF1D1B" w14:textId="77777777" w:rsidTr="00585DF0">
        <w:tc>
          <w:tcPr>
            <w:tcW w:w="2713" w:type="dxa"/>
          </w:tcPr>
          <w:p w14:paraId="6352449C" w14:textId="76B2B64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proofErr w:type="spellStart"/>
            <w:r w:rsidRPr="00585DF0">
              <w:rPr>
                <w:rFonts w:ascii="Calibri" w:hAnsi="Calibri" w:cs="Calibri" w:hint="eastAsia"/>
                <w:color w:val="000000" w:themeColor="text1"/>
                <w:sz w:val="24"/>
                <w:szCs w:val="24"/>
              </w:rPr>
              <w:t>boroname</w:t>
            </w:r>
            <w:proofErr w:type="spellEnd"/>
          </w:p>
        </w:tc>
        <w:tc>
          <w:tcPr>
            <w:tcW w:w="1877" w:type="dxa"/>
          </w:tcPr>
          <w:p w14:paraId="661EF58D" w14:textId="0E3275B8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VARCHAR(50)</w:t>
            </w:r>
          </w:p>
        </w:tc>
      </w:tr>
      <w:tr w:rsidR="00585DF0" w:rsidRPr="00585DF0" w14:paraId="3A7AD155" w14:textId="77777777" w:rsidTr="00585DF0">
        <w:tc>
          <w:tcPr>
            <w:tcW w:w="2713" w:type="dxa"/>
          </w:tcPr>
          <w:p w14:paraId="5ACC6A73" w14:textId="717768D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lastRenderedPageBreak/>
              <w:t>population</w:t>
            </w:r>
          </w:p>
        </w:tc>
        <w:tc>
          <w:tcPr>
            <w:tcW w:w="1877" w:type="dxa"/>
          </w:tcPr>
          <w:p w14:paraId="6F1CAF37" w14:textId="2267ADE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INTEGER</w:t>
            </w:r>
          </w:p>
        </w:tc>
      </w:tr>
      <w:tr w:rsidR="00585DF0" w:rsidRPr="00585DF0" w14:paraId="155D75CF" w14:textId="77777777" w:rsidTr="00585DF0">
        <w:tc>
          <w:tcPr>
            <w:tcW w:w="2713" w:type="dxa"/>
          </w:tcPr>
          <w:p w14:paraId="528E68D1" w14:textId="3D7D440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housing</w:t>
            </w:r>
          </w:p>
        </w:tc>
        <w:tc>
          <w:tcPr>
            <w:tcW w:w="1877" w:type="dxa"/>
          </w:tcPr>
          <w:p w14:paraId="3C57F4F7" w14:textId="4B68BFF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  <w:sz w:val="24"/>
                <w:szCs w:val="24"/>
              </w:rPr>
            </w:pPr>
            <w:r w:rsidRPr="00585DF0">
              <w:rPr>
                <w:rFonts w:ascii="Calibri" w:hAnsi="Calibri" w:cs="Calibri"/>
                <w:color w:val="000000" w:themeColor="text1"/>
                <w:sz w:val="24"/>
                <w:szCs w:val="24"/>
              </w:rPr>
              <w:t>INTEGER</w:t>
            </w:r>
          </w:p>
        </w:tc>
      </w:tr>
    </w:tbl>
    <w:p w14:paraId="1BC057EF" w14:textId="77777777" w:rsidR="00585DF0" w:rsidRDefault="00585DF0" w:rsidP="002737E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A246BF6" w14:textId="1A225A1C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9. Inserting Data (DML)</w:t>
      </w:r>
    </w:p>
    <w:p w14:paraId="424E9BFA" w14:textId="6B15BD80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Insert data into the new '</w:t>
      </w:r>
      <w:r w:rsidR="00585DF0" w:rsidRPr="00585DF0">
        <w:rPr>
          <w:rFonts w:ascii="Calibri" w:hAnsi="Calibri" w:cs="Calibri"/>
          <w:color w:val="0070C0"/>
          <w:sz w:val="24"/>
          <w:szCs w:val="24"/>
        </w:rPr>
        <w:t xml:space="preserve"> </w:t>
      </w:r>
      <w:proofErr w:type="spellStart"/>
      <w:r w:rsidR="00585DF0" w:rsidRPr="00585DF0">
        <w:rPr>
          <w:rFonts w:ascii="Calibri" w:hAnsi="Calibri" w:cs="Calibri"/>
          <w:sz w:val="24"/>
          <w:szCs w:val="24"/>
        </w:rPr>
        <w:t>borough_summary</w:t>
      </w:r>
      <w:proofErr w:type="spellEnd"/>
      <w:r w:rsidR="00585DF0" w:rsidRPr="002737E3">
        <w:rPr>
          <w:rFonts w:ascii="Calibri" w:hAnsi="Calibri" w:cs="Calibri"/>
          <w:sz w:val="24"/>
          <w:szCs w:val="24"/>
        </w:rPr>
        <w:t xml:space="preserve"> </w:t>
      </w:r>
      <w:r w:rsidRPr="002737E3">
        <w:rPr>
          <w:rFonts w:ascii="Calibri" w:hAnsi="Calibri" w:cs="Calibri"/>
          <w:sz w:val="24"/>
          <w:szCs w:val="24"/>
        </w:rPr>
        <w:t>' table.</w:t>
      </w:r>
    </w:p>
    <w:p w14:paraId="29006FAD" w14:textId="2D3D5D22" w:rsidR="009F6001" w:rsidRPr="002737E3" w:rsidRDefault="009F6001" w:rsidP="002737E3">
      <w:pPr>
        <w:spacing w:line="240" w:lineRule="auto"/>
        <w:rPr>
          <w:rFonts w:ascii="Calibri" w:hAnsi="Calibri" w:cs="Calibri" w:hint="eastAsia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 xml:space="preserve">Insert name of borough, Sum of </w:t>
      </w:r>
      <w:proofErr w:type="spellStart"/>
      <w:r w:rsidRPr="009F6001">
        <w:rPr>
          <w:rFonts w:ascii="Calibri" w:hAnsi="Calibri" w:cs="Calibri"/>
          <w:sz w:val="24"/>
          <w:szCs w:val="24"/>
        </w:rPr>
        <w:t>popn_total</w:t>
      </w:r>
      <w:proofErr w:type="spellEnd"/>
      <w:r>
        <w:rPr>
          <w:rFonts w:ascii="Calibri" w:hAnsi="Calibri" w:cs="Calibri" w:hint="eastAsia"/>
          <w:sz w:val="24"/>
          <w:szCs w:val="24"/>
        </w:rPr>
        <w:t xml:space="preserve"> for each borough, Sum of </w:t>
      </w:r>
      <w:proofErr w:type="spellStart"/>
      <w:r w:rsidRPr="009F6001">
        <w:rPr>
          <w:rFonts w:ascii="Calibri" w:hAnsi="Calibri" w:cs="Calibri"/>
          <w:sz w:val="24"/>
          <w:szCs w:val="24"/>
        </w:rPr>
        <w:t>hous_total</w:t>
      </w:r>
      <w:proofErr w:type="spellEnd"/>
      <w:r w:rsidRPr="009F6001">
        <w:rPr>
          <w:rFonts w:ascii="Calibri" w:hAnsi="Calibri" w:cs="Calibri" w:hint="eastAsia"/>
          <w:sz w:val="24"/>
          <w:szCs w:val="24"/>
        </w:rPr>
        <w:t xml:space="preserve"> for</w:t>
      </w:r>
      <w:r>
        <w:rPr>
          <w:rFonts w:ascii="Calibri" w:hAnsi="Calibri" w:cs="Calibri" w:hint="eastAsia"/>
          <w:sz w:val="24"/>
          <w:szCs w:val="24"/>
        </w:rPr>
        <w:t xml:space="preserve"> </w:t>
      </w:r>
      <w:r w:rsidRPr="009F6001">
        <w:rPr>
          <w:rFonts w:ascii="Calibri" w:hAnsi="Calibri" w:cs="Calibri" w:hint="eastAsia"/>
          <w:sz w:val="24"/>
          <w:szCs w:val="24"/>
        </w:rPr>
        <w:t>each borough</w:t>
      </w:r>
    </w:p>
    <w:p w14:paraId="6A95927C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518F50" w14:textId="11996418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10. Deleting Records (DML)</w:t>
      </w:r>
    </w:p>
    <w:p w14:paraId="35F3DDD5" w14:textId="44DC3199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Delete records from the '</w:t>
      </w:r>
      <w:r w:rsidR="009F6001" w:rsidRPr="009F6001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F6001" w:rsidRPr="00585DF0">
        <w:rPr>
          <w:rFonts w:ascii="Calibri" w:hAnsi="Calibri" w:cs="Calibri"/>
          <w:sz w:val="24"/>
          <w:szCs w:val="24"/>
        </w:rPr>
        <w:t>borough_summary</w:t>
      </w:r>
      <w:proofErr w:type="spellEnd"/>
      <w:r w:rsidR="009F6001" w:rsidRPr="002737E3">
        <w:rPr>
          <w:rFonts w:ascii="Calibri" w:hAnsi="Calibri" w:cs="Calibri"/>
          <w:sz w:val="24"/>
          <w:szCs w:val="24"/>
        </w:rPr>
        <w:t xml:space="preserve"> </w:t>
      </w:r>
      <w:r w:rsidRPr="002737E3">
        <w:rPr>
          <w:rFonts w:ascii="Calibri" w:hAnsi="Calibri" w:cs="Calibri"/>
          <w:sz w:val="24"/>
          <w:szCs w:val="24"/>
        </w:rPr>
        <w:t>' table where the total population is less than 500,000.</w:t>
      </w:r>
    </w:p>
    <w:p w14:paraId="79922049" w14:textId="77777777" w:rsidR="00585DF0" w:rsidRPr="002737E3" w:rsidRDefault="00585DF0" w:rsidP="00585DF0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E17DD70" w14:textId="29F77FD9" w:rsidR="002737E3" w:rsidRP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Bonus: Using Subqueries</w:t>
      </w:r>
    </w:p>
    <w:p w14:paraId="749708F8" w14:textId="16F061AE" w:rsidR="002737E3" w:rsidRDefault="002737E3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2737E3">
        <w:rPr>
          <w:rFonts w:ascii="Calibri" w:hAnsi="Calibri" w:cs="Calibri"/>
          <w:sz w:val="24"/>
          <w:szCs w:val="24"/>
        </w:rPr>
        <w:t>Question: Retrieve blocks where the total population is above the average population of all blocks.</w:t>
      </w:r>
    </w:p>
    <w:p w14:paraId="47E1585C" w14:textId="04515602" w:rsidR="008104AC" w:rsidRDefault="008104AC" w:rsidP="002737E3">
      <w:pPr>
        <w:spacing w:line="240" w:lineRule="auto"/>
        <w:rPr>
          <w:rFonts w:ascii="Calibri" w:hAnsi="Calibri" w:cs="Calibri"/>
          <w:sz w:val="24"/>
          <w:szCs w:val="24"/>
        </w:rPr>
      </w:pPr>
      <w:r w:rsidRPr="008104AC">
        <w:rPr>
          <w:rFonts w:ascii="Calibri" w:hAnsi="Calibri" w:cs="Calibri"/>
          <w:sz w:val="24"/>
          <w:szCs w:val="24"/>
        </w:rPr>
        <w:t>Hint: To solve this, think about how to calculate the average population first using an aggregate function. Then, use a subquery to embed this average into the main query's WHERE clause to compare each block's population against it.</w:t>
      </w:r>
    </w:p>
    <w:p w14:paraId="270CB319" w14:textId="4329C123" w:rsidR="008104AC" w:rsidRDefault="008104AC" w:rsidP="002737E3">
      <w:p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 w:hint="eastAsia"/>
          <w:sz w:val="24"/>
          <w:szCs w:val="24"/>
        </w:rPr>
        <w:t xml:space="preserve">Hint: subquery syntax: </w:t>
      </w:r>
    </w:p>
    <w:p w14:paraId="4C845053" w14:textId="77777777" w:rsidR="008104AC" w:rsidRPr="008104AC" w:rsidRDefault="008104AC" w:rsidP="008104AC">
      <w:pPr>
        <w:widowControl/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textAlignment w:val="baseline"/>
        <w:rPr>
          <w:rFonts w:ascii="Calibri" w:hAnsi="Calibri" w:cs="Calibri"/>
          <w:color w:val="4C94D8" w:themeColor="text2" w:themeTint="80"/>
          <w:sz w:val="24"/>
          <w:szCs w:val="24"/>
        </w:rPr>
      </w:pPr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 xml:space="preserve">SELECT </w:t>
      </w:r>
      <w:proofErr w:type="spellStart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column_name</w:t>
      </w:r>
      <w:proofErr w:type="spellEnd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br/>
        <w:t xml:space="preserve">FROM </w:t>
      </w:r>
      <w:proofErr w:type="spellStart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table_name</w:t>
      </w:r>
      <w:proofErr w:type="spellEnd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br/>
        <w:t xml:space="preserve">WHERE </w:t>
      </w:r>
      <w:proofErr w:type="spellStart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column_name</w:t>
      </w:r>
      <w:proofErr w:type="spellEnd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 xml:space="preserve"> expression operator </w:t>
      </w:r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br/>
        <w:t xml:space="preserve">    (SELECT </w:t>
      </w:r>
      <w:proofErr w:type="spellStart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column_name</w:t>
      </w:r>
      <w:proofErr w:type="spellEnd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 xml:space="preserve"> FROM </w:t>
      </w:r>
      <w:proofErr w:type="spellStart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>table_name</w:t>
      </w:r>
      <w:proofErr w:type="spellEnd"/>
      <w:r w:rsidRPr="008104AC">
        <w:rPr>
          <w:rFonts w:ascii="Calibri" w:hAnsi="Calibri" w:cs="Calibri"/>
          <w:color w:val="4C94D8" w:themeColor="text2" w:themeTint="80"/>
          <w:sz w:val="24"/>
          <w:szCs w:val="24"/>
        </w:rPr>
        <w:t xml:space="preserve"> WHERE ...);</w:t>
      </w:r>
    </w:p>
    <w:p w14:paraId="5A9F0AE5" w14:textId="77777777" w:rsidR="008104AC" w:rsidRDefault="008104AC" w:rsidP="00585DF0">
      <w:pPr>
        <w:spacing w:line="240" w:lineRule="auto"/>
        <w:rPr>
          <w:rFonts w:ascii="Calibri" w:hAnsi="Calibri" w:cs="Calibri"/>
          <w:b/>
          <w:bCs/>
          <w:color w:val="4C94D8" w:themeColor="text2" w:themeTint="80"/>
          <w:sz w:val="24"/>
          <w:szCs w:val="24"/>
        </w:rPr>
      </w:pPr>
    </w:p>
    <w:sectPr w:rsidR="008104AC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qQUAEVl/Ci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165084"/>
    <w:rsid w:val="0017478D"/>
    <w:rsid w:val="001B4232"/>
    <w:rsid w:val="001E3A67"/>
    <w:rsid w:val="00271250"/>
    <w:rsid w:val="002737E3"/>
    <w:rsid w:val="00362F28"/>
    <w:rsid w:val="00395309"/>
    <w:rsid w:val="00432A13"/>
    <w:rsid w:val="004621BA"/>
    <w:rsid w:val="004D2906"/>
    <w:rsid w:val="0050414B"/>
    <w:rsid w:val="00541053"/>
    <w:rsid w:val="00570CBD"/>
    <w:rsid w:val="00585DF0"/>
    <w:rsid w:val="006911B8"/>
    <w:rsid w:val="00695EA0"/>
    <w:rsid w:val="006B4EF1"/>
    <w:rsid w:val="006C428C"/>
    <w:rsid w:val="007704EB"/>
    <w:rsid w:val="00772755"/>
    <w:rsid w:val="007779BD"/>
    <w:rsid w:val="008104AC"/>
    <w:rsid w:val="0083540A"/>
    <w:rsid w:val="00862392"/>
    <w:rsid w:val="009072A0"/>
    <w:rsid w:val="0091345E"/>
    <w:rsid w:val="009658F2"/>
    <w:rsid w:val="009A76B9"/>
    <w:rsid w:val="009F6001"/>
    <w:rsid w:val="009F6E75"/>
    <w:rsid w:val="00A175E6"/>
    <w:rsid w:val="00A67BDA"/>
    <w:rsid w:val="00A7259B"/>
    <w:rsid w:val="00AC3014"/>
    <w:rsid w:val="00B44C7F"/>
    <w:rsid w:val="00BC2CEE"/>
    <w:rsid w:val="00BD4CD2"/>
    <w:rsid w:val="00C01D85"/>
    <w:rsid w:val="00C41728"/>
    <w:rsid w:val="00C46ED6"/>
    <w:rsid w:val="00C86E03"/>
    <w:rsid w:val="00D73673"/>
    <w:rsid w:val="00E71062"/>
    <w:rsid w:val="00EA1B47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062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E3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character" w:customStyle="1" w:styleId="pre">
    <w:name w:val="pre"/>
    <w:basedOn w:val="DefaultParagraphFont"/>
    <w:rsid w:val="002737E3"/>
  </w:style>
  <w:style w:type="character" w:customStyle="1" w:styleId="std">
    <w:name w:val="std"/>
    <w:basedOn w:val="DefaultParagraphFont"/>
    <w:rsid w:val="002737E3"/>
  </w:style>
  <w:style w:type="character" w:styleId="Strong">
    <w:name w:val="Strong"/>
    <w:basedOn w:val="DefaultParagraphFont"/>
    <w:uiPriority w:val="22"/>
    <w:qFormat/>
    <w:rsid w:val="002737E3"/>
    <w:rPr>
      <w:b/>
      <w:bCs/>
    </w:rPr>
  </w:style>
  <w:style w:type="table" w:styleId="TableGrid">
    <w:name w:val="Table Grid"/>
    <w:basedOn w:val="TableNormal"/>
    <w:uiPriority w:val="39"/>
    <w:rsid w:val="0058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3</cp:revision>
  <dcterms:created xsi:type="dcterms:W3CDTF">2025-02-06T23:26:00Z</dcterms:created>
  <dcterms:modified xsi:type="dcterms:W3CDTF">2025-02-06T23:32:00Z</dcterms:modified>
</cp:coreProperties>
</file>